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ирзоян</w:t>
      </w:r>
      <w:r>
        <w:t xml:space="preserve"> </w:t>
      </w:r>
      <w:r>
        <w:t xml:space="preserve">Ян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одпрограмм в NASM</w:t>
      </w:r>
    </w:p>
    <w:p>
      <w:pPr>
        <w:numPr>
          <w:ilvl w:val="0"/>
          <w:numId w:val="1001"/>
        </w:numPr>
        <w:pStyle w:val="Compact"/>
      </w:pPr>
      <w:r>
        <w:t xml:space="preserve">Отладка программам с помощью GDB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одпрограмма — поименованная или иным образом идентифицированная часть компьютерной программы, содержащая описание определённого набора действий.</w:t>
      </w:r>
    </w:p>
    <w:bookmarkEnd w:id="22"/>
    <w:bookmarkStart w:id="11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Реализация подпрограмм в NASM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791989"/>
            <wp:effectExtent b="0" l="0" r="0" t="0"/>
            <wp:docPr descr="Figure 1: Создаю рабочую директорию и файл в ней" title="" id="24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9_Мирзоян_отчёт_рисунок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1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ю рабочую директорию и файл в ней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573041"/>
            <wp:effectExtent b="0" l="0" r="0" t="0"/>
            <wp:docPr descr="Figure 2: Редактирю файл вводя текст листинга" title="" id="28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9_Мирзоян_отчёт_рисунок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Редактирю файл вводя текст листинга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1771095"/>
            <wp:effectExtent b="0" l="0" r="0" t="0"/>
            <wp:docPr descr="Figure 3: Создаю исполняемый файл. Проверяю корректность работы програмы" title="" id="32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9_Мирзоян_отчёт_рисунок_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1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оздаю исполняемый файл. Проверяю корректность работы програмы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5334000"/>
            <wp:effectExtent b="0" l="0" r="0" t="0"/>
            <wp:docPr descr="Figure 4: Изменяю текст программы чтобы она считала f(g(x))" title="" id="36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9_Мирзоян_отчёт_рисунок_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Изменяю текст программы чтобы она считала f(g(x))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1733757"/>
            <wp:effectExtent b="0" l="0" r="0" t="0"/>
            <wp:docPr descr="Figure 5: Создаю исполняемый файл. Проверяю корректность работы програмы" title="" id="40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9_Мирзоян_отчёт_рисунок_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3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оздаю исполняемый файл. Проверяю корректность работы програмы</w:t>
      </w:r>
    </w:p>
    <w:bookmarkEnd w:id="0"/>
    <w:p>
      <w:pPr>
        <w:pStyle w:val="BodyText"/>
      </w:pPr>
      <w:r>
        <w:t xml:space="preserve">##Отладка программам с помощью GDB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215621"/>
            <wp:effectExtent b="0" l="0" r="0" t="0"/>
            <wp:docPr descr="Figure 6: Создаю файл. Ввожу в него текст листинга" title="" id="44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9_Мирзоян_отчёт_рисунок_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5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Создаю файл. Ввожу в него текст листинга</w:t>
      </w:r>
    </w:p>
    <w:bookmarkEnd w:id="0"/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1315848"/>
            <wp:effectExtent b="0" l="0" r="0" t="0"/>
            <wp:docPr descr="Figure 7: Запускаю программу в отладочной оболочке GDB" title="" id="48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9_Мирзоян_отчёт_рисунок_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пускаю программу в отладочной оболочке GDB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962083"/>
            <wp:effectExtent b="0" l="0" r="0" t="0"/>
            <wp:docPr descr="Figure 8: Для более подробного анализа программы устанавливаю брейкпоинт на метку _start, с которой начинается выполнение любой ассемблерной программы, и запускаю её" title="" id="52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9_Мирзоян_отчёт_рисунок_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2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Для более подробного анализа программы устанавливаю брейкпоинт на метку _start, с которой начинается выполнение любой ассемблерной программы, и запускаю её</w:t>
      </w:r>
    </w:p>
    <w:bookmarkEnd w:id="0"/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3788979"/>
            <wp:effectExtent b="0" l="0" r="0" t="0"/>
            <wp:docPr descr="Figure 9: Смотрю дисассимилированный код программы с помощью команды disassemble начиная с метки _start" title="" id="56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9_Мирзоян_отчёт_рисунок_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Смотрю дисассимилированный код программы с помощью команды disassemble начиная с метки _start</w:t>
      </w:r>
    </w:p>
    <w:bookmarkEnd w:id="0"/>
    <w:bookmarkStart w:id="0" w:name="fig:010"/>
    <w:p>
      <w:pPr>
        <w:pStyle w:val="CaptionedFigure"/>
      </w:pPr>
      <w:bookmarkStart w:id="62" w:name="fig:010"/>
      <w:r>
        <w:drawing>
          <wp:inline>
            <wp:extent cx="5270500" cy="4178300"/>
            <wp:effectExtent b="0" l="0" r="0" t="0"/>
            <wp:docPr descr="Figure 10: Переключаюсь на отображение команд с Intel’овским синтаксисом, введя команду setdisassembly-flavor intel. В представлении ATT в виде 16-ричного числа записаны первые аргументы всех комманд, а в представлении intel так записываются адреса вторых аргументов" title="" id="60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9_Мирзоян_отчёт_рисунок_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417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Переключаюсь на отображение команд с Intel’овским синтаксисом, введя команду setdisassembly-flavor intel. В представлении ATT в виде 16-ричного числа записаны первые аргументы всех комманд, а в представлении intel так записываются адреса вторых аргументов</w:t>
      </w:r>
    </w:p>
    <w:bookmarkEnd w:id="0"/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3088772"/>
            <wp:effectExtent b="0" l="0" r="0" t="0"/>
            <wp:docPr descr="Figure 11: Включаю режим псевдографики, с помощью которго отбражается код программы и содержимое регистров" title="" id="64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9_Мирзоян_отчёт_рисунок_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8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Включаю режим псевдографики, с помощью которго отбражается код программы и содержимое регистров</w:t>
      </w:r>
    </w:p>
    <w:bookmarkEnd w:id="0"/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1229562"/>
            <wp:effectExtent b="0" l="0" r="0" t="0"/>
            <wp:docPr descr="Figure 12: Проверяю наличие точки останова" title="" id="68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9_Мирзоян_отчёт_рисунок_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9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Проверяю наличие точки останова</w:t>
      </w:r>
    </w:p>
    <w:bookmarkEnd w:id="0"/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3087429"/>
            <wp:effectExtent b="0" l="0" r="0" t="0"/>
            <wp:docPr descr="Figure 13: Добавляю ещё одну точку останова и проверяю сколько точек останова есть" title="" id="72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9_Мирзоян_отчёт_рисунок_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7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Добавляю ещё одну точку останова и проверяю сколько точек останова есть</w:t>
      </w:r>
    </w:p>
    <w:bookmarkEnd w:id="0"/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3087429"/>
            <wp:effectExtent b="0" l="0" r="0" t="0"/>
            <wp:docPr descr="Figure 14: Выполняю 5 инструкций с помощью команды si. Изменились значения регистров eax ecx edx ebx" title="" id="76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9_Мирзоян_отчёт_рисунок_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7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Выполняю 5 инструкций с помощью команды si. Изменились значения регистров eax ecx edx ebx</w:t>
      </w:r>
    </w:p>
    <w:bookmarkEnd w:id="0"/>
    <w:bookmarkStart w:id="0" w:name="fig:015"/>
    <w:p>
      <w:pPr>
        <w:pStyle w:val="CaptionedFigure"/>
      </w:pPr>
      <w:bookmarkStart w:id="82" w:name="fig:015"/>
      <w:r>
        <w:drawing>
          <wp:inline>
            <wp:extent cx="3568700" cy="698500"/>
            <wp:effectExtent b="0" l="0" r="0" t="0"/>
            <wp:docPr descr="Figure 15: Просматриваю значение переменной msg1 по имени" title="" id="80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9_Мирзоян_отчёт_рисунок_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Просматриваю значение переменной msg1 по имени</w:t>
      </w:r>
    </w:p>
    <w:bookmarkEnd w:id="0"/>
    <w:bookmarkStart w:id="0" w:name="fig:016"/>
    <w:p>
      <w:pPr>
        <w:pStyle w:val="CaptionedFigure"/>
      </w:pPr>
      <w:bookmarkStart w:id="86" w:name="fig:016"/>
      <w:r>
        <w:drawing>
          <wp:inline>
            <wp:extent cx="4025900" cy="698500"/>
            <wp:effectExtent b="0" l="0" r="0" t="0"/>
            <wp:docPr descr="Figure 16: Просматриваю значение переменной msg2 по адресу" title="" id="84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9_Мирзоян_отчёт_рисунок_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Просматриваю значение переменной msg2 по адресу</w:t>
      </w:r>
    </w:p>
    <w:bookmarkEnd w:id="0"/>
    <w:bookmarkStart w:id="0" w:name="fig:017"/>
    <w:p>
      <w:pPr>
        <w:pStyle w:val="CaptionedFigure"/>
      </w:pPr>
      <w:bookmarkStart w:id="90" w:name="fig:017"/>
      <w:r>
        <w:drawing>
          <wp:inline>
            <wp:extent cx="4025900" cy="952500"/>
            <wp:effectExtent b="0" l="0" r="0" t="0"/>
            <wp:docPr descr="Figure 17: Изменяю первый символ переменной msg1" title="" id="88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9_Мирзоян_отчёт_рисунок_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Изменяю первый символ переменной msg1</w:t>
      </w:r>
    </w:p>
    <w:bookmarkEnd w:id="0"/>
    <w:bookmarkStart w:id="0" w:name="fig:018"/>
    <w:p>
      <w:pPr>
        <w:pStyle w:val="CaptionedFigure"/>
      </w:pPr>
      <w:bookmarkStart w:id="94" w:name="fig:018"/>
      <w:r>
        <w:drawing>
          <wp:inline>
            <wp:extent cx="4025900" cy="952500"/>
            <wp:effectExtent b="0" l="0" r="0" t="0"/>
            <wp:docPr descr="Figure 18: Изменяю первый символ переменной msg2" title="" id="92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9_Мирзоян_отчёт_рисунок_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Изменяю первый символ переменной msg2</w:t>
      </w:r>
    </w:p>
    <w:bookmarkEnd w:id="0"/>
    <w:bookmarkStart w:id="0" w:name="fig:019"/>
    <w:p>
      <w:pPr>
        <w:pStyle w:val="CaptionedFigure"/>
      </w:pPr>
      <w:bookmarkStart w:id="98" w:name="fig:019"/>
      <w:r>
        <w:drawing>
          <wp:inline>
            <wp:extent cx="3975100" cy="1612900"/>
            <wp:effectExtent b="0" l="0" r="0" t="0"/>
            <wp:docPr descr="Figure 19: Вывожу значение edx в разных форматах: строчном, 16-ричном, двоичном" title="" id="96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9_Мирзоян_отчёт_рисунок_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161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Вывожу значение edx в разных форматах: строчном, 16-ричном, двоичном</w:t>
      </w:r>
    </w:p>
    <w:bookmarkEnd w:id="0"/>
    <w:bookmarkStart w:id="0" w:name="fig:020"/>
    <w:p>
      <w:pPr>
        <w:pStyle w:val="CaptionedFigure"/>
      </w:pPr>
      <w:bookmarkStart w:id="102" w:name="fig:020"/>
      <w:r>
        <w:drawing>
          <wp:inline>
            <wp:extent cx="3975100" cy="1612900"/>
            <wp:effectExtent b="0" l="0" r="0" t="0"/>
            <wp:docPr descr="Figure 20: С помощью команды set изменяю значение регистра ebx. Разница вывода из-за того что в первом случае 2 это символ а во втором число." title="" id="100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9_Мирзоян_отчёт_рисунок_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161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С помощью команды set изменяю значение регистра ebx. Разница вывода из-за того что в первом случае 2 это символ а во втором число.</w:t>
      </w:r>
    </w:p>
    <w:bookmarkEnd w:id="0"/>
    <w:bookmarkStart w:id="0" w:name="fig:021"/>
    <w:p>
      <w:pPr>
        <w:pStyle w:val="CaptionedFigure"/>
      </w:pPr>
      <w:bookmarkStart w:id="106" w:name="fig:021"/>
      <w:r>
        <w:drawing>
          <wp:inline>
            <wp:extent cx="5334000" cy="969077"/>
            <wp:effectExtent b="0" l="0" r="0" t="0"/>
            <wp:docPr descr="Figure 21: Скопировал файл lab8-2.asm, созданный при выполнении лабораторной работы No8, с программой выводящей на экран аргументы командной строки. в файл с именем lab09-3.asm, создал исполняемый файл" title="" id="104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9_Мирзоян_отчёт_рисунок_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9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Скопировал файл lab8-2.asm, созданный при выполнении лабораторной работы No8,</w:t>
      </w:r>
      <w:r>
        <w:t xml:space="preserve"> </w:t>
      </w:r>
      <w:r>
        <w:t xml:space="preserve">с программой выводящей на экран аргументы командной строки. в файл с</w:t>
      </w:r>
      <w:r>
        <w:t xml:space="preserve"> </w:t>
      </w:r>
      <w:r>
        <w:t xml:space="preserve">именем lab09-3.asm, создал исполняемый файл</w:t>
      </w:r>
    </w:p>
    <w:bookmarkEnd w:id="0"/>
    <w:bookmarkStart w:id="0" w:name="fig:022"/>
    <w:p>
      <w:pPr>
        <w:pStyle w:val="CaptionedFigure"/>
      </w:pPr>
      <w:bookmarkStart w:id="110" w:name="fig:022"/>
      <w:r>
        <w:drawing>
          <wp:inline>
            <wp:extent cx="5334000" cy="3281835"/>
            <wp:effectExtent b="0" l="0" r="0" t="0"/>
            <wp:docPr descr="Figure 22: Запускаю программу в оболочке GDB" title="" id="108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9_Мирзоян_отчёт_рисунок_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Запускаю программу в оболочке GDB</w:t>
      </w:r>
    </w:p>
    <w:bookmarkEnd w:id="0"/>
    <w:bookmarkStart w:id="0" w:name="fig:023"/>
    <w:p>
      <w:pPr>
        <w:pStyle w:val="CaptionedFigure"/>
      </w:pPr>
      <w:bookmarkStart w:id="114" w:name="fig:023"/>
      <w:r>
        <w:drawing>
          <wp:inline>
            <wp:extent cx="5270500" cy="774700"/>
            <wp:effectExtent b="0" l="0" r="0" t="0"/>
            <wp:docPr descr="Figure 23: Узнаю количество аргументов" title="" id="112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9_Мирзоян_отчёт_рисунок_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3: Узнаю количество аргументов</w:t>
      </w:r>
    </w:p>
    <w:bookmarkEnd w:id="0"/>
    <w:bookmarkStart w:id="0" w:name="fig:024"/>
    <w:p>
      <w:pPr>
        <w:pStyle w:val="CaptionedFigure"/>
      </w:pPr>
      <w:bookmarkStart w:id="118" w:name="fig:024"/>
      <w:r>
        <w:drawing>
          <wp:inline>
            <wp:extent cx="5334000" cy="2096367"/>
            <wp:effectExtent b="0" l="0" r="0" t="0"/>
            <wp:docPr descr="Figure 24: мотрю все позиции стека. Их адреса распологаются в 4 байтах друг от друга (именно столько заниемает элемент стека)" title="" id="116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9_Мирзоян_отчёт_рисунок_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6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 24: мотрю все позиции стека. Их адреса распологаются в 4 байтах друг от друга (именно столько заниемает элемент стека)</w:t>
      </w:r>
    </w:p>
    <w:bookmarkEnd w:id="0"/>
    <w:bookmarkEnd w:id="119"/>
    <w:bookmarkStart w:id="12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, я научился организовывать код в подпрограммы и познакомился с базовыми функциями отладчика gdb.</w:t>
      </w:r>
    </w:p>
    <w:bookmarkEnd w:id="120"/>
    <w:bookmarkStart w:id="12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121">
        <w:r>
          <w:rPr>
            <w:rStyle w:val="Hyperlink"/>
          </w:rPr>
          <w:t xml:space="preserve">Лабораторная работа 9</w:t>
        </w:r>
      </w:hyperlink>
    </w:p>
    <w:bookmarkStart w:id="122" w:name="refs"/>
    <w:bookmarkEnd w:id="122"/>
    <w:bookmarkEnd w:id="1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21" Target="https://esystem.rudn.ru/pluginfile.php/2089551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1" Target="https://esystem.rudn.ru/pluginfile.php/2089551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Мирзоян Ян Игоревич</dc:creator>
  <dc:language>ru-RU</dc:language>
  <cp:keywords/>
  <dcterms:created xsi:type="dcterms:W3CDTF">2023-12-24T19:59:25Z</dcterms:created>
  <dcterms:modified xsi:type="dcterms:W3CDTF">2023-12-24T19:5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